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90849" w14:textId="77777777" w:rsidR="00B262CA" w:rsidRDefault="00B262CA" w:rsidP="00B262CA">
      <w:pPr>
        <w:jc w:val="center"/>
      </w:pPr>
      <w:r w:rsidRPr="00B262CA">
        <w:rPr>
          <w:noProof/>
        </w:rPr>
        <w:drawing>
          <wp:inline distT="0" distB="0" distL="0" distR="0" wp14:anchorId="118F8448" wp14:editId="49D28184">
            <wp:extent cx="5121835" cy="3494133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7057" cy="3497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6E8D7" w14:textId="4495635F" w:rsidR="001E7AD1" w:rsidRDefault="001E7AD1" w:rsidP="00B262CA">
      <w:bookmarkStart w:id="0" w:name="_GoBack"/>
      <w:bookmarkEnd w:id="0"/>
    </w:p>
    <w:sectPr w:rsidR="001E7A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BA086C"/>
    <w:multiLevelType w:val="hybridMultilevel"/>
    <w:tmpl w:val="7EAC21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tDA1NzYwMDI3MrZQ0lEKTi0uzszPAykwqgUA2D9Y2CwAAAA="/>
  </w:docVars>
  <w:rsids>
    <w:rsidRoot w:val="001E7AD1"/>
    <w:rsid w:val="000C6E9C"/>
    <w:rsid w:val="001E7AD1"/>
    <w:rsid w:val="00251292"/>
    <w:rsid w:val="003A1A7C"/>
    <w:rsid w:val="00537CB7"/>
    <w:rsid w:val="00991A0E"/>
    <w:rsid w:val="00B262CA"/>
    <w:rsid w:val="00F15D89"/>
    <w:rsid w:val="00FB0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20FE3"/>
  <w15:chartTrackingRefBased/>
  <w15:docId w15:val="{37EC2800-A2EB-4884-8469-2EA92B8C9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color w:val="221E1F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A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mano Jorge De Queiroz</dc:creator>
  <cp:keywords/>
  <dc:description/>
  <cp:lastModifiedBy>kalyan muppala</cp:lastModifiedBy>
  <cp:revision>8</cp:revision>
  <dcterms:created xsi:type="dcterms:W3CDTF">2019-10-25T15:55:00Z</dcterms:created>
  <dcterms:modified xsi:type="dcterms:W3CDTF">2020-01-28T06:48:00Z</dcterms:modified>
</cp:coreProperties>
</file>